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sha Shaf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f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5 12Th St., B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lgamb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257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s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